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6A3BF4" w14:textId="2F9B6E9F" w:rsidR="00A0105A" w:rsidRDefault="00156AA2">
      <w:r>
        <w:rPr>
          <w:rFonts w:hint="eastAsia"/>
        </w:rPr>
        <w:t>提问的艺术</w:t>
      </w:r>
    </w:p>
    <w:p w14:paraId="78EF869A" w14:textId="180BAEAB" w:rsidR="00156AA2" w:rsidRDefault="00156AA2"/>
    <w:p w14:paraId="13389F2E" w14:textId="02C1B6EE" w:rsidR="00156AA2" w:rsidRDefault="00156AA2">
      <w:r>
        <w:rPr>
          <w:rFonts w:hint="eastAsia"/>
        </w:rPr>
        <w:t>Git的使用</w:t>
      </w:r>
    </w:p>
    <w:p w14:paraId="5C9371D2" w14:textId="1F826953" w:rsidR="00156AA2" w:rsidRDefault="00156AA2"/>
    <w:p w14:paraId="690F4C13" w14:textId="51D0F3E9" w:rsidR="00156AA2" w:rsidRDefault="00156AA2">
      <w:proofErr w:type="spellStart"/>
      <w:r>
        <w:rPr>
          <w:rFonts w:hint="eastAsia"/>
        </w:rPr>
        <w:t>Stack</w:t>
      </w:r>
      <w:r>
        <w:t>O</w:t>
      </w:r>
      <w:r>
        <w:rPr>
          <w:rFonts w:hint="eastAsia"/>
        </w:rPr>
        <w:t>verflow</w:t>
      </w:r>
      <w:proofErr w:type="spellEnd"/>
    </w:p>
    <w:p w14:paraId="582A245C" w14:textId="7951C380" w:rsidR="00156AA2" w:rsidRDefault="00156AA2"/>
    <w:p w14:paraId="50C60CD2" w14:textId="28FB8145" w:rsidR="002B74FD" w:rsidRDefault="002B74FD">
      <w:r>
        <w:rPr>
          <w:rFonts w:hint="eastAsia"/>
        </w:rPr>
        <w:t>W3</w:t>
      </w:r>
      <w:r>
        <w:t>C</w:t>
      </w:r>
    </w:p>
    <w:p w14:paraId="539AF03C" w14:textId="15572335" w:rsidR="00F42D33" w:rsidRDefault="00F42D33">
      <w:r>
        <w:tab/>
        <w:t>Maven</w:t>
      </w:r>
    </w:p>
    <w:p w14:paraId="14A05BCD" w14:textId="66EE8EE1" w:rsidR="00F42D33" w:rsidRDefault="00F42D33">
      <w:pPr>
        <w:rPr>
          <w:rFonts w:hint="eastAsia"/>
        </w:rPr>
      </w:pPr>
      <w:r>
        <w:tab/>
        <w:t>G</w:t>
      </w:r>
      <w:r>
        <w:rPr>
          <w:rFonts w:hint="eastAsia"/>
        </w:rPr>
        <w:t>radle</w:t>
      </w:r>
    </w:p>
    <w:p w14:paraId="106BEF80" w14:textId="68EC2B8C" w:rsidR="002B74FD" w:rsidRDefault="006C39CB">
      <w:r>
        <w:rPr>
          <w:rFonts w:hint="eastAsia"/>
        </w:rPr>
        <w:t>术语</w:t>
      </w:r>
    </w:p>
    <w:p w14:paraId="474F8395" w14:textId="463AEDE3" w:rsidR="00F42D33" w:rsidRDefault="00F42D33">
      <w:r>
        <w:tab/>
        <w:t>JDK</w:t>
      </w:r>
    </w:p>
    <w:p w14:paraId="5DC4E578" w14:textId="60A0C8CC" w:rsidR="00F42D33" w:rsidRDefault="00F42D33">
      <w:r>
        <w:tab/>
        <w:t>J</w:t>
      </w:r>
      <w:r>
        <w:rPr>
          <w:rFonts w:hint="eastAsia"/>
        </w:rPr>
        <w:t>ava</w:t>
      </w:r>
    </w:p>
    <w:p w14:paraId="134423FC" w14:textId="79AECF05" w:rsidR="00F42D33" w:rsidRDefault="00F42D33">
      <w:r>
        <w:tab/>
        <w:t>IDE</w:t>
      </w:r>
    </w:p>
    <w:p w14:paraId="4248EBE7" w14:textId="77777777" w:rsidR="00F42D33" w:rsidRDefault="00F42D33">
      <w:pPr>
        <w:rPr>
          <w:rFonts w:hint="eastAsia"/>
        </w:rPr>
      </w:pPr>
      <w:bookmarkStart w:id="0" w:name="_GoBack"/>
      <w:bookmarkEnd w:id="0"/>
    </w:p>
    <w:sectPr w:rsidR="00F42D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677763" w14:textId="77777777" w:rsidR="004139BF" w:rsidRDefault="004139BF" w:rsidP="00156AA2">
      <w:r>
        <w:separator/>
      </w:r>
    </w:p>
  </w:endnote>
  <w:endnote w:type="continuationSeparator" w:id="0">
    <w:p w14:paraId="3BE9F6E8" w14:textId="77777777" w:rsidR="004139BF" w:rsidRDefault="004139BF" w:rsidP="00156A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66F422" w14:textId="77777777" w:rsidR="004139BF" w:rsidRDefault="004139BF" w:rsidP="00156AA2">
      <w:r>
        <w:separator/>
      </w:r>
    </w:p>
  </w:footnote>
  <w:footnote w:type="continuationSeparator" w:id="0">
    <w:p w14:paraId="3BFD78CE" w14:textId="77777777" w:rsidR="004139BF" w:rsidRDefault="004139BF" w:rsidP="00156A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497CA0"/>
    <w:multiLevelType w:val="multilevel"/>
    <w:tmpl w:val="0409001D"/>
    <w:styleLink w:val="a"/>
    <w:lvl w:ilvl="0">
      <w:start w:val="1"/>
      <w:numFmt w:val="chineseLegalSimplified"/>
      <w:lvlText w:val="%1"/>
      <w:lvlJc w:val="left"/>
      <w:pPr>
        <w:ind w:left="425" w:hanging="425"/>
      </w:pPr>
      <w:rPr>
        <w:rFonts w:ascii="Times New Roman" w:eastAsia="宋体" w:hAnsi="Times New Roman" w:hint="default"/>
        <w:b/>
        <w:color w:val="auto"/>
        <w:sz w:val="24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tjQxNzOyNDY2M7VQ0lEKTi0uzszPAykwrgUA/olmTywAAAA="/>
  </w:docVars>
  <w:rsids>
    <w:rsidRoot w:val="008A0DE4"/>
    <w:rsid w:val="00156AA2"/>
    <w:rsid w:val="002B74FD"/>
    <w:rsid w:val="004139BF"/>
    <w:rsid w:val="006C39CB"/>
    <w:rsid w:val="007E1E9A"/>
    <w:rsid w:val="008A0DE4"/>
    <w:rsid w:val="009E579A"/>
    <w:rsid w:val="00A0105A"/>
    <w:rsid w:val="00B324FB"/>
    <w:rsid w:val="00D7252F"/>
    <w:rsid w:val="00EA71F1"/>
    <w:rsid w:val="00F42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EE479F"/>
  <w15:chartTrackingRefBased/>
  <w15:docId w15:val="{E5AC8876-4A73-4088-A88F-724660935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numbering" w:customStyle="1" w:styleId="a">
    <w:name w:val="哈尔滨像素天空"/>
    <w:uiPriority w:val="99"/>
    <w:rsid w:val="00B324FB"/>
    <w:pPr>
      <w:numPr>
        <w:numId w:val="1"/>
      </w:numPr>
    </w:pPr>
  </w:style>
  <w:style w:type="paragraph" w:styleId="a4">
    <w:name w:val="header"/>
    <w:basedOn w:val="a0"/>
    <w:link w:val="a5"/>
    <w:uiPriority w:val="99"/>
    <w:unhideWhenUsed/>
    <w:rsid w:val="00156A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156AA2"/>
    <w:rPr>
      <w:sz w:val="18"/>
      <w:szCs w:val="18"/>
    </w:rPr>
  </w:style>
  <w:style w:type="paragraph" w:styleId="a6">
    <w:name w:val="footer"/>
    <w:basedOn w:val="a0"/>
    <w:link w:val="a7"/>
    <w:uiPriority w:val="99"/>
    <w:unhideWhenUsed/>
    <w:rsid w:val="00156A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156AA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59</Characters>
  <Application>Microsoft Office Word</Application>
  <DocSecurity>0</DocSecurity>
  <Lines>1</Lines>
  <Paragraphs>1</Paragraphs>
  <ScaleCrop>false</ScaleCrop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Wisdom</dc:creator>
  <cp:keywords/>
  <dc:description/>
  <cp:lastModifiedBy>Jack Wisdom</cp:lastModifiedBy>
  <cp:revision>5</cp:revision>
  <dcterms:created xsi:type="dcterms:W3CDTF">2020-04-04T02:04:00Z</dcterms:created>
  <dcterms:modified xsi:type="dcterms:W3CDTF">2020-04-04T02:46:00Z</dcterms:modified>
</cp:coreProperties>
</file>